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a60666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60666f-b8c5-11ef-b16b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u21FMQxDhSyg/bfkBgoPHaRJE0Aqngtf+xaEPiTlmj9L9VH/qqpH0z4oF33V3/Xff2UgsEbyIZctXnW3mtgmlws8Zxm4IzxKOOo6iY8s5fCMdVE/Wvq7DvrL8kck/Di0rR/8K9hZ77zMF6zwWeaMDvqRjXyHSm7jE2KjtaHgni9OEeXK2ZornLb9bao372oZb/NNERunGWQ3e30MnQ1pbAxrPNVTBlQx3IF+U8L5ac4azxDeRBEbj9n2QxSOCrJf+J+DiuZg9Z5/FQPsF2SYs4wv9uy44I3R9n7VGZsppGbPZ+LDFRorLF3484/XD5AX8wORkHYf+B/tfdYXk76Z52/KsV/0t9NjdIL6Lt4HqGTCm5P6QbuJUg7mZeUB844MpwP+fe579xubcmMmLhYjT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60666f-b8c5-11ef-b16b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a60666f-b8c5-11ef-b16b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a60666f-b8c5-11ef-b16b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a60666f</dc:title>
  <dc:creator/>
  <cp:keywords/>
  <dcterms:created xsi:type="dcterms:W3CDTF">2026-05-03T10:47:48Z</dcterms:created>
  <dcterms:modified xsi:type="dcterms:W3CDTF">2026-05-03T1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